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6f61d204c5430cf6c842e595f0125e45e6763cc"/>
    <w:p>
      <w:pPr>
        <w:pStyle w:val="Heading1"/>
      </w:pPr>
      <w:r>
        <w:t xml:space="preserve">🎳 Sistema de Gestión de Apuestas Deportivas de Boliche</w:t>
      </w:r>
    </w:p>
    <w:p>
      <w:pPr>
        <w:pStyle w:val="FirstParagraph"/>
      </w:pPr>
      <w:r>
        <w:t xml:space="preserve">Una aplicación web moderna y completamente funcional para gestionar apuestas deportivas en torneos de boliche, integrada directamente con Airtable como base de datos.</w:t>
      </w:r>
    </w:p>
    <w:bookmarkStart w:id="23" w:name="características-principales"/>
    <w:p>
      <w:pPr>
        <w:pStyle w:val="Heading2"/>
      </w:pPr>
      <w:r>
        <w:t xml:space="preserve">✨ Características Principales</w:t>
      </w:r>
    </w:p>
    <w:bookmarkStart w:id="20" w:name="funcionalidades-core"/>
    <w:p>
      <w:pPr>
        <w:pStyle w:val="Heading3"/>
      </w:pPr>
      <w:r>
        <w:t xml:space="preserve">🎯 Funcionalidades C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shboard Intuitivo</w:t>
      </w:r>
      <w:r>
        <w:t xml:space="preserve">: Vista general con métricas en tiempo real y apuestas pendien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stro de Apuestas</w:t>
      </w:r>
      <w:r>
        <w:t xml:space="preserve">: Formulario optimizado para crear nuevas apuestas rápidamente durante event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stión de Apostadores</w:t>
      </w:r>
      <w:r>
        <w:t xml:space="preserve">: CRUD completo para administrar usuarios del siste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storial Completo</w:t>
      </w:r>
      <w:r>
        <w:t xml:space="preserve">: Lista filtrable y ordenable de todas las apuestas con búsqueda avanz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dísticas Avanzadas</w:t>
      </w:r>
      <w:r>
        <w:t xml:space="preserve">: Análisis detallado de rendimiento con múltiples métr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álculos Automáticos</w:t>
      </w:r>
      <w:r>
        <w:t xml:space="preserve">: Ganancias y pérdidas calculadas automáticamente</w:t>
      </w:r>
    </w:p>
    <w:bookmarkEnd w:id="20"/>
    <w:bookmarkStart w:id="21" w:name="diseño-y-ux"/>
    <w:p>
      <w:pPr>
        <w:pStyle w:val="Heading3"/>
      </w:pPr>
      <w:r>
        <w:t xml:space="preserve">🎨 Diseño y U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eño Deportivo Moderno</w:t>
      </w:r>
      <w:r>
        <w:t xml:space="preserve">: Paleta de colores verde, azul y blanco inspirada en depor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etamente Responsivo</w:t>
      </w:r>
      <w:r>
        <w:t xml:space="preserve">: Optimizado para móviles, tablets y deskto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faz Rápida</w:t>
      </w:r>
      <w:r>
        <w:t xml:space="preserve">: Diseñada para uso durante eventos deportivos en viv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egación Intuitiva</w:t>
      </w:r>
      <w:r>
        <w:t xml:space="preserve">: Sidebar con iconos descriptivos y navegación clar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edback Visual</w:t>
      </w:r>
      <w:r>
        <w:t xml:space="preserve">: Notificaciones toast y estados visuales claros</w:t>
      </w:r>
    </w:p>
    <w:bookmarkEnd w:id="21"/>
    <w:bookmarkStart w:id="22" w:name="tecnologías-utilizadas"/>
    <w:p>
      <w:pPr>
        <w:pStyle w:val="Heading3"/>
      </w:pPr>
      <w:r>
        <w:t xml:space="preserve">🔧 Tecnologías Utilizad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</w:t>
      </w:r>
      <w:r>
        <w:t xml:space="preserve">: React 18.3 + TypeScript + Vi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yling</w:t>
      </w:r>
      <w:r>
        <w:t xml:space="preserve">: TailwindCSS 3.4 con diseño personalizad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e de Datos</w:t>
      </w:r>
      <w:r>
        <w:t xml:space="preserve">: Airtable API (integración directa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conos</w:t>
      </w:r>
      <w:r>
        <w:t xml:space="preserve">: Lucide Reac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tificaciones</w:t>
      </w:r>
      <w:r>
        <w:t xml:space="preserve">: React Hot Toa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tado</w:t>
      </w:r>
      <w:r>
        <w:t xml:space="preserve">: React Hooks personalizad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uting</w:t>
      </w:r>
      <w:r>
        <w:t xml:space="preserve">: React Router 6</w:t>
      </w:r>
    </w:p>
    <w:bookmarkEnd w:id="22"/>
    <w:bookmarkEnd w:id="23"/>
    <w:bookmarkStart w:id="25" w:name="url-de-la-aplicación"/>
    <w:p>
      <w:pPr>
        <w:pStyle w:val="Heading2"/>
      </w:pPr>
      <w:r>
        <w:t xml:space="preserve">🚀 URL de la Aplicación</w:t>
      </w:r>
    </w:p>
    <w:p>
      <w:pPr>
        <w:pStyle w:val="FirstParagraph"/>
      </w:pPr>
      <w:r>
        <w:rPr>
          <w:bCs/>
          <w:b/>
        </w:rPr>
        <w:t xml:space="preserve">🌐 Aplicación Desplegada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jlg1fzp69me2.space.minimax.io</w:t>
        </w:r>
      </w:hyperlink>
    </w:p>
    <w:bookmarkEnd w:id="25"/>
    <w:bookmarkStart w:id="28" w:name="estructura-de-datos-airtable"/>
    <w:p>
      <w:pPr>
        <w:pStyle w:val="Heading2"/>
      </w:pPr>
      <w:r>
        <w:t xml:space="preserve">📊 Estructura de Datos (Airtable)</w:t>
      </w:r>
    </w:p>
    <w:bookmarkStart w:id="26" w:name="tabla-apostadores"/>
    <w:p>
      <w:pPr>
        <w:pStyle w:val="Heading3"/>
      </w:pPr>
      <w:r>
        <w:t xml:space="preserve">Tabla: Apostad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completo del apost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o electrónico (opci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éfono de contacto (opci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activo/inac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_Reg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de registro automá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Apo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o total apo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Ga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de gananc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nce neto actual</w:t>
            </w:r>
          </w:p>
        </w:tc>
      </w:tr>
    </w:tbl>
    <w:bookmarkEnd w:id="26"/>
    <w:bookmarkStart w:id="27" w:name="tabla-apuestas"/>
    <w:p>
      <w:pPr>
        <w:pStyle w:val="Heading3"/>
      </w:pPr>
      <w:r>
        <w:t xml:space="preserve">Tabla: Apuest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stad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 to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ia al apost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rn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el torn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_A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apuesta (Strike, Spar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adi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o apo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ota/multiplic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ado_Espe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del resultado esp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ente/Ganada/Perd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_Crea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 de cre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_Resolu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de resol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ncia_Pote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ncia calculada si 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ncia_R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ncia/pérdida real</w:t>
            </w:r>
          </w:p>
        </w:tc>
      </w:tr>
    </w:tbl>
    <w:bookmarkEnd w:id="27"/>
    <w:bookmarkEnd w:id="28"/>
    <w:bookmarkStart w:id="34" w:name="guía-de-uso"/>
    <w:p>
      <w:pPr>
        <w:pStyle w:val="Heading2"/>
      </w:pPr>
      <w:r>
        <w:t xml:space="preserve">🎮 Guía de Uso</w:t>
      </w:r>
    </w:p>
    <w:bookmarkStart w:id="29" w:name="dashboard-principal"/>
    <w:p>
      <w:pPr>
        <w:pStyle w:val="Heading3"/>
      </w:pPr>
      <w:r>
        <w:t xml:space="preserve">1. Dashboard Princip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ta general</w:t>
      </w:r>
      <w:r>
        <w:t xml:space="preserve"> </w:t>
      </w:r>
      <w:r>
        <w:t xml:space="preserve">de todas las métricas importan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uestas pendientes</w:t>
      </w:r>
      <w:r>
        <w:t xml:space="preserve"> </w:t>
      </w:r>
      <w:r>
        <w:t xml:space="preserve">con detalles rápid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tadísticas resumidas</w:t>
      </w:r>
      <w:r>
        <w:t xml:space="preserve"> </w:t>
      </w:r>
      <w:r>
        <w:t xml:space="preserve">en tiempo re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iones rápidas</w:t>
      </w:r>
      <w:r>
        <w:t xml:space="preserve"> </w:t>
      </w:r>
      <w:r>
        <w:t xml:space="preserve">para navegación</w:t>
      </w:r>
    </w:p>
    <w:bookmarkEnd w:id="29"/>
    <w:bookmarkStart w:id="30" w:name="registro-de-nueva-apuesta"/>
    <w:p>
      <w:pPr>
        <w:pStyle w:val="Heading3"/>
      </w:pPr>
      <w:r>
        <w:t xml:space="preserve">2. Registro de Nueva Apuest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lección de apostador</w:t>
      </w:r>
      <w:r>
        <w:t xml:space="preserve"> </w:t>
      </w:r>
      <w:r>
        <w:t xml:space="preserve">desde lista de usuarios activ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lección de torneo</w:t>
      </w:r>
      <w:r>
        <w:t xml:space="preserve"> </w:t>
      </w:r>
      <w:r>
        <w:t xml:space="preserve">con opciones predefinida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ipos de apuesta</w:t>
      </w:r>
      <w:r>
        <w:t xml:space="preserve"> </w:t>
      </w:r>
      <w:r>
        <w:t xml:space="preserve">específicos para bolich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culadora automática</w:t>
      </w:r>
      <w:r>
        <w:t xml:space="preserve"> </w:t>
      </w:r>
      <w:r>
        <w:t xml:space="preserve">de ganancias potencia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alidación en tiempo real</w:t>
      </w:r>
      <w:r>
        <w:t xml:space="preserve"> </w:t>
      </w:r>
      <w:r>
        <w:t xml:space="preserve">de todos los campos</w:t>
      </w:r>
    </w:p>
    <w:bookmarkEnd w:id="30"/>
    <w:bookmarkStart w:id="31" w:name="gestión-de-apostadores"/>
    <w:p>
      <w:pPr>
        <w:pStyle w:val="Heading3"/>
      </w:pPr>
      <w:r>
        <w:t xml:space="preserve">3. Gestión de Apostado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sta completa</w:t>
      </w:r>
      <w:r>
        <w:t xml:space="preserve"> </w:t>
      </w:r>
      <w:r>
        <w:t xml:space="preserve">con información de contact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tadísticas por apostador</w:t>
      </w:r>
      <w:r>
        <w:t xml:space="preserve"> </w:t>
      </w:r>
      <w:r>
        <w:t xml:space="preserve">(balance, total apostad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r/Editar/Eliminar</w:t>
      </w:r>
      <w:r>
        <w:t xml:space="preserve"> </w:t>
      </w:r>
      <w:r>
        <w:t xml:space="preserve">apostado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tro de búsqueda</w:t>
      </w:r>
      <w:r>
        <w:t xml:space="preserve"> </w:t>
      </w:r>
      <w:r>
        <w:t xml:space="preserve">por nombre o emai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tados activo/inactivo</w:t>
      </w:r>
    </w:p>
    <w:bookmarkEnd w:id="31"/>
    <w:bookmarkStart w:id="32" w:name="historial-de-apuestas"/>
    <w:p>
      <w:pPr>
        <w:pStyle w:val="Heading3"/>
      </w:pPr>
      <w:r>
        <w:t xml:space="preserve">4. Historial de Apuest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sta completa</w:t>
      </w:r>
      <w:r>
        <w:t xml:space="preserve"> </w:t>
      </w:r>
      <w:r>
        <w:t xml:space="preserve">de todas las apuest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tros avanzados</w:t>
      </w:r>
      <w:r>
        <w:t xml:space="preserve">: por estado, apostador, torne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úsqueda en tiempo re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dición rápida</w:t>
      </w:r>
      <w:r>
        <w:t xml:space="preserve"> </w:t>
      </w:r>
      <w:r>
        <w:t xml:space="preserve">de estado y detal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ción detallada</w:t>
      </w:r>
      <w:r>
        <w:t xml:space="preserve"> </w:t>
      </w:r>
      <w:r>
        <w:t xml:space="preserve">de cada apuesta</w:t>
      </w:r>
    </w:p>
    <w:bookmarkEnd w:id="32"/>
    <w:bookmarkStart w:id="33" w:name="estadísticas-y-análisis"/>
    <w:p>
      <w:pPr>
        <w:pStyle w:val="Heading3"/>
      </w:pPr>
      <w:r>
        <w:t xml:space="preserve">5. Estadísticas y Anális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étricas generales</w:t>
      </w:r>
      <w:r>
        <w:t xml:space="preserve">: tasa de éxito, ROI, promedi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p apostadores</w:t>
      </w:r>
      <w:r>
        <w:t xml:space="preserve"> </w:t>
      </w:r>
      <w:r>
        <w:t xml:space="preserve">por volumen y rendimient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álisis por tipos</w:t>
      </w:r>
      <w:r>
        <w:t xml:space="preserve"> </w:t>
      </w:r>
      <w:r>
        <w:t xml:space="preserve">de apuest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ndimiento por torne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umen financiero</w:t>
      </w:r>
      <w:r>
        <w:t xml:space="preserve"> </w:t>
      </w:r>
      <w:r>
        <w:t xml:space="preserve">completo</w:t>
      </w:r>
    </w:p>
    <w:bookmarkEnd w:id="33"/>
    <w:bookmarkEnd w:id="34"/>
    <w:bookmarkStart w:id="35" w:name="flujo-de-trabajo-típico"/>
    <w:p>
      <w:pPr>
        <w:pStyle w:val="Heading2"/>
      </w:pPr>
      <w:r>
        <w:t xml:space="preserve">🔄 Flujo de Trabajo Típic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iguración Inicial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Crear apostadores en el sistema</w:t>
      </w:r>
    </w:p>
    <w:p>
      <w:pPr>
        <w:numPr>
          <w:ilvl w:val="1"/>
          <w:numId w:val="1010"/>
        </w:numPr>
        <w:pStyle w:val="Compact"/>
      </w:pPr>
      <w:r>
        <w:t xml:space="preserve">Configurar torneos disponibl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urante un Evento Deportivo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Abrir</w:t>
      </w:r>
      <w:r>
        <w:t xml:space="preserve"> </w:t>
      </w:r>
      <w:r>
        <w:t xml:space="preserve">“</w:t>
      </w:r>
      <w:r>
        <w:t xml:space="preserve">Nueva Apuesta</w:t>
      </w:r>
      <w:r>
        <w:t xml:space="preserve">”</w:t>
      </w:r>
      <w:r>
        <w:t xml:space="preserve"> </w:t>
      </w:r>
      <w:r>
        <w:t xml:space="preserve">rápidamente</w:t>
      </w:r>
    </w:p>
    <w:p>
      <w:pPr>
        <w:numPr>
          <w:ilvl w:val="1"/>
          <w:numId w:val="1011"/>
        </w:numPr>
        <w:pStyle w:val="Compact"/>
      </w:pPr>
      <w:r>
        <w:t xml:space="preserve">Seleccionar apostador y torneo</w:t>
      </w:r>
    </w:p>
    <w:p>
      <w:pPr>
        <w:numPr>
          <w:ilvl w:val="1"/>
          <w:numId w:val="1011"/>
        </w:numPr>
        <w:pStyle w:val="Compact"/>
      </w:pPr>
      <w:r>
        <w:t xml:space="preserve">Ingresar detalles y monto</w:t>
      </w:r>
    </w:p>
    <w:p>
      <w:pPr>
        <w:numPr>
          <w:ilvl w:val="1"/>
          <w:numId w:val="1011"/>
        </w:numPr>
        <w:pStyle w:val="Compact"/>
      </w:pPr>
      <w:r>
        <w:t xml:space="preserve">Confirmar con cálculo automátic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guimiento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Monitorear apuestas pendientes desde Dashboard</w:t>
      </w:r>
    </w:p>
    <w:p>
      <w:pPr>
        <w:numPr>
          <w:ilvl w:val="1"/>
          <w:numId w:val="1012"/>
        </w:numPr>
        <w:pStyle w:val="Compact"/>
      </w:pPr>
      <w:r>
        <w:t xml:space="preserve">Actualizar estados cuando se resuelvan</w:t>
      </w:r>
    </w:p>
    <w:p>
      <w:pPr>
        <w:numPr>
          <w:ilvl w:val="1"/>
          <w:numId w:val="1012"/>
        </w:numPr>
        <w:pStyle w:val="Compact"/>
      </w:pPr>
      <w:r>
        <w:t xml:space="preserve">Ver estadísticas actualizada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nálisi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Revisar historial completo</w:t>
      </w:r>
    </w:p>
    <w:p>
      <w:pPr>
        <w:numPr>
          <w:ilvl w:val="1"/>
          <w:numId w:val="1013"/>
        </w:numPr>
        <w:pStyle w:val="Compact"/>
      </w:pPr>
      <w:r>
        <w:t xml:space="preserve">Analizar rendimiento en Estadísticas</w:t>
      </w:r>
    </w:p>
    <w:p>
      <w:pPr>
        <w:numPr>
          <w:ilvl w:val="1"/>
          <w:numId w:val="1013"/>
        </w:numPr>
        <w:pStyle w:val="Compact"/>
      </w:pPr>
      <w:r>
        <w:t xml:space="preserve">Tomar decisiones basadas en datos</w:t>
      </w:r>
    </w:p>
    <w:bookmarkEnd w:id="35"/>
    <w:bookmarkStart w:id="36" w:name="características-móviles"/>
    <w:p>
      <w:pPr>
        <w:pStyle w:val="Heading2"/>
      </w:pPr>
      <w:r>
        <w:t xml:space="preserve">📱 Características Móvi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avegación adaptativa</w:t>
      </w:r>
      <w:r>
        <w:t xml:space="preserve"> </w:t>
      </w:r>
      <w:r>
        <w:t xml:space="preserve">con menú hamburgues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ormularios optimizados</w:t>
      </w:r>
      <w:r>
        <w:t xml:space="preserve"> </w:t>
      </w:r>
      <w:r>
        <w:t xml:space="preserve">para pantallas tácti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ablas responsivas</w:t>
      </w:r>
      <w:r>
        <w:t xml:space="preserve"> </w:t>
      </w:r>
      <w:r>
        <w:t xml:space="preserve">con scroll horizont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otones de tamaño adecuado</w:t>
      </w:r>
      <w:r>
        <w:t xml:space="preserve"> </w:t>
      </w:r>
      <w:r>
        <w:t xml:space="preserve">para dedo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rfaz rápida</w:t>
      </w:r>
      <w:r>
        <w:t xml:space="preserve"> </w:t>
      </w:r>
      <w:r>
        <w:t xml:space="preserve">para uso en vivo</w:t>
      </w:r>
    </w:p>
    <w:bookmarkEnd w:id="36"/>
    <w:bookmarkStart w:id="37" w:name="casos-de-uso-principales"/>
    <w:p>
      <w:pPr>
        <w:pStyle w:val="Heading2"/>
      </w:pPr>
      <w:r>
        <w:t xml:space="preserve">🎯 Casos de Uso Principa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estión durante Torneos</w:t>
      </w:r>
      <w:r>
        <w:t xml:space="preserve">: Registro rápido de apuestas en tiempo rea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guimiento de Apostadores</w:t>
      </w:r>
      <w:r>
        <w:t xml:space="preserve">: Control de balances y rendimiento individua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nálisis de Rendimiento</w:t>
      </w:r>
      <w:r>
        <w:t xml:space="preserve">: Identificar patrones y tendencia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ministración Financiera</w:t>
      </w:r>
      <w:r>
        <w:t xml:space="preserve">: Control total de flujo de diner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ortes</w:t>
      </w:r>
      <w:r>
        <w:t xml:space="preserve">: Estadísticas detalladas para toma de decisiones</w:t>
      </w:r>
    </w:p>
    <w:bookmarkEnd w:id="37"/>
    <w:bookmarkStart w:id="38" w:name="integración-con-airtable"/>
    <w:p>
      <w:pPr>
        <w:pStyle w:val="Heading2"/>
      </w:pPr>
      <w:r>
        <w:t xml:space="preserve">🔐 Integración con Airtable</w:t>
      </w:r>
    </w:p>
    <w:p>
      <w:pPr>
        <w:pStyle w:val="FirstParagraph"/>
      </w:pPr>
      <w:r>
        <w:t xml:space="preserve">La aplicación utiliza Airtable como backend, proporcionando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macenamiento confiable</w:t>
      </w:r>
      <w:r>
        <w:t xml:space="preserve"> </w:t>
      </w:r>
      <w:r>
        <w:t xml:space="preserve">en la nub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 desde cualquier lug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up automático</w:t>
      </w:r>
      <w:r>
        <w:t xml:space="preserve"> </w:t>
      </w:r>
      <w:r>
        <w:t xml:space="preserve">de da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robusta</w:t>
      </w:r>
      <w:r>
        <w:t xml:space="preserve"> </w:t>
      </w:r>
      <w:r>
        <w:t xml:space="preserve">para operaciones CRU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z adicional</w:t>
      </w:r>
      <w:r>
        <w:t xml:space="preserve"> </w:t>
      </w:r>
      <w:r>
        <w:t xml:space="preserve">en Airtable si es necesario</w:t>
      </w:r>
    </w:p>
    <w:bookmarkEnd w:id="38"/>
    <w:bookmarkStart w:id="39" w:name="filosofía-de-diseño"/>
    <w:p>
      <w:pPr>
        <w:pStyle w:val="Heading2"/>
      </w:pPr>
      <w:r>
        <w:t xml:space="preserve">🎨 Filosofía de Diseño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laridad Visual</w:t>
      </w:r>
      <w:r>
        <w:t xml:space="preserve">: Información importante siempre visibl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ficiencia</w:t>
      </w:r>
      <w:r>
        <w:t xml:space="preserve">: Mínimo número de clics para tareas comun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sistencia</w:t>
      </w:r>
      <w:r>
        <w:t xml:space="preserve">: Patrones de diseño unificado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ccesibilidad</w:t>
      </w:r>
      <w:r>
        <w:t xml:space="preserve">: Contrastes adecuados y navegación clar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portivo</w:t>
      </w:r>
      <w:r>
        <w:t xml:space="preserve">: Colores y elementos que reflejan el context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rrollado por MiniMax Agent</w:t>
      </w:r>
      <w:r>
        <w:t xml:space="preserve"> </w:t>
      </w:r>
      <w:r>
        <w:t xml:space="preserve">- Sistema completo de gestión de apuestas deportivas con integración directa a Airtabl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jlg1fzp69me2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jlg1fzp69me2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7:34:33Z</dcterms:created>
  <dcterms:modified xsi:type="dcterms:W3CDTF">2025-08-27T1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